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Welder Internship Position - Rio de Janeiro, Brazil</w:t>
      </w:r>
    </w:p>
    <w:bookmarkEnd w:id="20"/>
    <w:p>
      <w:pPr>
        <w:pStyle w:val="BodyText"/>
      </w:pPr>
      <w:r>
        <w:t xml:space="preserve">Maria Clara Santos</w:t>
      </w:r>
      <w:r>
        <w:br/>
      </w:r>
      <w:r>
        <w:t xml:space="preserve">Rua do Ouvidor, 500 - Centro</w:t>
      </w:r>
      <w:r>
        <w:br/>
      </w:r>
      <w:r>
        <w:t xml:space="preserve">Rio de Janeiro, RJ 20040-110</w:t>
      </w:r>
      <w:r>
        <w:br/>
      </w:r>
      <w:r>
        <w:t xml:space="preserve">maria.santos@email.com | +55 (21) 98765-4321</w:t>
      </w:r>
    </w:p>
    <w:p>
      <w:pPr>
        <w:pStyle w:val="BodyText"/>
      </w:pPr>
      <w:r>
        <w:t xml:space="preserve">June 15, 2023</w:t>
      </w:r>
    </w:p>
    <w:p>
      <w:pPr>
        <w:pStyle w:val="BodyText"/>
      </w:pPr>
      <w:r>
        <w:t xml:space="preserve">Hiring Manager</w:t>
      </w:r>
      <w:r>
        <w:br/>
      </w:r>
      <w:r>
        <w:t xml:space="preserve">Metalurgia Rio de Janeiro S.A.</w:t>
      </w:r>
      <w:r>
        <w:br/>
      </w:r>
      <w:r>
        <w:t xml:space="preserve">Av. Presidente Vargas, 987 - Centro</w:t>
      </w:r>
      <w:r>
        <w:br/>
      </w:r>
      <w:r>
        <w:t xml:space="preserve">Rio de Janeiro, RJ 20071-014</w:t>
      </w:r>
    </w:p>
    <w:p>
      <w:pPr>
        <w:pStyle w:val="BodyText"/>
      </w:pPr>
      <w:r>
        <w:t xml:space="preserve">Subject: Formal Internship Application Letter for Welder Position at Metalurgia Rio de Janeiro</w:t>
      </w:r>
    </w:p>
    <w:p>
      <w:pPr>
        <w:pStyle w:val="BodyText"/>
      </w:pPr>
      <w:r>
        <w:t xml:space="preserve">Dear Hiring Manager,</w:t>
      </w:r>
      <w:r>
        <w:t xml:space="preserve"> </w:t>
      </w:r>
      <w:r>
        <w:t xml:space="preserve">It is with profound enthusiasm that I submit my application for the Welder Internship position at Metalurgia Rio de Janeiro S.A., as advertised on your company website. As a dedicated and skilled welding student deeply committed to mastering industrial fabrication techniques, I am eager to contribute to your esteemed team while developing my professional capabilities within the vibrant manufacturing landscape of Brazil Rio de Janeiro. This Internship Application Letter represents my formal expression of interest in becoming part of your innovative workforce at one of South America's leading metal fabrication companies.</w:t>
      </w:r>
      <w:r>
        <w:t xml:space="preserve"> </w:t>
      </w:r>
      <w:r>
        <w:t xml:space="preserve">My academic journey at the Centro Universitário do Rio de Janeiro (CEURJ) has provided me with a robust theoretical foundation in metallurgy and welding technology. I am currently completing my final year in the Industrial Welding Technology program, where I've achieved a 92% average grade while specializing in arc welding, MIG/MAG, TIG processes, and structural steel fabrication. What distinguishes me from other candidates is my hands-on experience through mandatory practical training at Fábrica de Estruturas Metálicas do Rio (FEMERJ), where I assisted certified welders on critical infrastructure projects for the Carioca metro system expansion. This exposure to high-stakes welding environments in Brazil Rio de Janeiro has cultivated not only technical proficiency but also a deep appreciation for safety protocols that are paramount in this industry.</w:t>
      </w:r>
      <w:r>
        <w:t xml:space="preserve"> </w:t>
      </w:r>
      <w:r>
        <w:t xml:space="preserve">Throughout my studies, I've developed comprehensive competency across multiple welding methodologies essential to modern industrial applications. I am proficient in ASME Section IX standards compliance, possess advanced certification in SMAW (stick welding) for carbon steel and stainless steel applications, and have hands-on experience with cutting-edge equipment including Lincoln Electric PowerWave 350P systems and Miller Multimig 180s. My practical training included fabricating complex components for offshore oil rig support structures—projects directly relevant to Rio de Janeiro's significant maritime industrial sector. I meticulously documented each project using digital weld logs, ensuring traceability that meets international quality management standards (ISO 3834). Furthermore, I've completed specialized training in welding inspection techniques through the Brazilian Association of Welding Technology (ABET), which has equipped me with the ability to identify defects such as porosity, lack of fusion, and distortion before they compromise structural integrity.</w:t>
      </w:r>
      <w:r>
        <w:t xml:space="preserve"> </w:t>
      </w:r>
      <w:r>
        <w:t xml:space="preserve">What particularly excites me about this opportunity is Metalurgia Rio de Janeiro S.A.'s commitment to sustainable manufacturing within Brazil's industrial ecosystem. Your recent projects for renewable energy infrastructure—including wind turbine support structures along the Guanabara Bay coastline—resonate with my passion for applying welding expertise toward meaningful environmental impact. Having witnessed firsthand how welding precision affects project longevity, I'm inspired by your company's investment in eco-friendly fluxes and recycling initiatives that reduce carbon footprint. This alignment with Brazil's growing emphasis on green manufacturing makes Rio de Janeiro the ideal location to launch my career, where I can contribute to projects shaping the city's future infrastructure while learning from industry veterans.</w:t>
      </w:r>
      <w:r>
        <w:t xml:space="preserve"> </w:t>
      </w:r>
      <w:r>
        <w:t xml:space="preserve">My fluency in Portuguese (native) and advanced English (CEFR C1 level) enables seamless collaboration with your international client base. I've previously assisted German engineers during a joint project at FEMERJ, translating technical specifications and facilitating communication during complex welding procedures. Additionally, my cultural adaptability has been honed through volunteer work with the "Carioca Makers" community initiative in Santa Teresa, where I taught basic welding techniques to underprivileged youth at the local craft center—a testament to my commitment to sharing knowledge within Rio de Janeiro's diverse communities.</w:t>
      </w:r>
      <w:r>
        <w:t xml:space="preserve"> </w:t>
      </w:r>
      <w:r>
        <w:t xml:space="preserve">As a resident of Rio de Janeiro for 22 years, I possess intimate knowledge of the city's industrial corridors and infrastructure challenges. Having navigated the complex logistics of transport across Guanabara Bay bridges during my internships, I understand how local conditions impact welding operations—factors like coastal humidity affecting electrode performance or urban congestion requiring precise scheduling. This contextual awareness ensures I can immediately contribute to your team without adjustment period. My daily commute via metro from Centro to your facilities demonstrates my commitment to punctuality and reliability in Brazil's demanding urban work environment.</w:t>
      </w:r>
      <w:r>
        <w:t xml:space="preserve"> </w:t>
      </w:r>
      <w:r>
        <w:t xml:space="preserve">I am particularly drawn to Metalurgia Rio de Janeiro S.A.'s apprenticeship program structure, which integrates classroom learning with real-world project participation—a methodology that mirrors the comprehensive training philosophy at CEURJ. Your partnership with SENAI Rio for advanced certification programs presents an ideal path for my professional development. I am eager to apply my skills in your fabrication workshop while absorbing the expertise of your master welders on projects like the new Angra dos Reis industrial park expansion, where precision welding is critical for seismic resilience.</w:t>
      </w:r>
      <w:r>
        <w:t xml:space="preserve"> </w:t>
      </w:r>
      <w:r>
        <w:t xml:space="preserve">This Internship Application Letter represents not merely a job application, but a declaration of commitment to excellence in welding craftsmanship within Brazil Rio de Janeiro's dynamic economic ecosystem. I am prepared to dedicate 15-20 hours weekly during the academic semester while maintaining full-time study commitments through the summer months. My portfolio, including certified welder performance records and project documentation from FEMERJ, is available upon request.</w:t>
      </w:r>
      <w:r>
        <w:t xml:space="preserve"> </w:t>
      </w:r>
      <w:r>
        <w:t xml:space="preserve">Thank you for considering my application for this Welder Internship opportunity. I welcome the chance to discuss how my technical skills, local knowledge of Rio de Janeiro's industrial landscape, and dedication to welding excellence can benefit Metalurgia Rio de Janeiro S.A. I will contact your HR department next week to arrange an interview at your earliest convenience.</w:t>
      </w:r>
      <w:r>
        <w:t xml:space="preserve"> </w:t>
      </w:r>
      <w:r>
        <w:t xml:space="preserve">Respectfully submitted,</w:t>
      </w:r>
    </w:p>
    <w:p>
      <w:pPr>
        <w:pStyle w:val="BodyText"/>
      </w:pPr>
      <w:r>
        <w:t xml:space="preserve">Maria Clara Santos</w:t>
      </w:r>
      <w:r>
        <w:br/>
      </w:r>
      <w:r>
        <w:t xml:space="preserve">Industrial Welding Technology Student</w:t>
      </w:r>
      <w:r>
        <w:br/>
      </w:r>
      <w:r>
        <w:t xml:space="preserve">Centro Universitário do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1T03:00:26Z</dcterms:created>
  <dcterms:modified xsi:type="dcterms:W3CDTF">2026-07-21T03:00:26Z</dcterms:modified>
</cp:coreProperties>
</file>

<file path=docProps/custom.xml><?xml version="1.0" encoding="utf-8"?>
<Properties xmlns="http://schemas.openxmlformats.org/officeDocument/2006/custom-properties" xmlns:vt="http://schemas.openxmlformats.org/officeDocument/2006/docPropsVTypes"/>
</file>